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42652" w14:textId="77777777" w:rsidR="00C57218" w:rsidRPr="00035D2D" w:rsidRDefault="00C57218" w:rsidP="00C57218">
      <w:pPr>
        <w:pStyle w:val="NoSpacing"/>
        <w:jc w:val="center"/>
        <w:rPr>
          <w:b/>
          <w:bCs/>
          <w:sz w:val="36"/>
          <w:szCs w:val="36"/>
        </w:rPr>
      </w:pPr>
      <w:r w:rsidRPr="00035D2D">
        <w:rPr>
          <w:b/>
          <w:bCs/>
          <w:sz w:val="36"/>
          <w:szCs w:val="36"/>
        </w:rPr>
        <w:t>First &amp; Last Name</w:t>
      </w:r>
    </w:p>
    <w:p w14:paraId="59BEE9D6" w14:textId="64A81CA7" w:rsidR="00C57218" w:rsidRDefault="00C57218" w:rsidP="00C57218">
      <w:pPr>
        <w:pStyle w:val="NoSpacing"/>
        <w:jc w:val="center"/>
        <w:rPr>
          <w:sz w:val="24"/>
          <w:szCs w:val="24"/>
          <w:u w:val="single"/>
        </w:rPr>
      </w:pPr>
      <w:r w:rsidRPr="00FC445A">
        <w:rPr>
          <w:sz w:val="24"/>
          <w:szCs w:val="24"/>
          <w:u w:val="single"/>
        </w:rPr>
        <w:t xml:space="preserve">City, State | Email | Phone | LinkedIn URL </w:t>
      </w:r>
    </w:p>
    <w:p w14:paraId="206026A9" w14:textId="23B7DBC4" w:rsidR="00C57218" w:rsidRDefault="00C57218" w:rsidP="00C57218">
      <w:pPr>
        <w:pStyle w:val="NoSpacing"/>
        <w:jc w:val="center"/>
        <w:rPr>
          <w:sz w:val="24"/>
          <w:szCs w:val="24"/>
          <w:u w:val="single"/>
        </w:rPr>
      </w:pPr>
    </w:p>
    <w:p w14:paraId="4D1561F3" w14:textId="77777777" w:rsidR="003C4231" w:rsidRPr="00035D2D" w:rsidRDefault="003C4231" w:rsidP="003C4231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EDUCATION</w:t>
      </w:r>
    </w:p>
    <w:p w14:paraId="485B7F51" w14:textId="77777777" w:rsidR="003C4231" w:rsidRPr="00FC445A" w:rsidRDefault="003C4231" w:rsidP="003C4231">
      <w:pPr>
        <w:pStyle w:val="NoSpacing"/>
        <w:rPr>
          <w:u w:val="single"/>
        </w:rPr>
      </w:pPr>
      <w:r>
        <w:pict w14:anchorId="21336E26">
          <v:rect id="_x0000_i1025" style="width:0;height:1.5pt" o:hralign="center" o:hrstd="t" o:hr="t" fillcolor="#a0a0a0" stroked="f"/>
        </w:pict>
      </w:r>
    </w:p>
    <w:p w14:paraId="793030AC" w14:textId="77442733" w:rsidR="003C4231" w:rsidRPr="00FC445A" w:rsidRDefault="003C4231" w:rsidP="003C4231">
      <w:pPr>
        <w:pStyle w:val="NoSpacing"/>
      </w:pPr>
      <w:r w:rsidRPr="00035D2D">
        <w:rPr>
          <w:b/>
        </w:rPr>
        <w:t>University</w:t>
      </w:r>
      <w:r>
        <w:rPr>
          <w:bCs/>
        </w:rPr>
        <w:t xml:space="preserve"> | Degree</w:t>
      </w:r>
      <w:r w:rsidRPr="00FC445A">
        <w:tab/>
      </w:r>
      <w:r w:rsidRPr="00FC445A">
        <w:tab/>
      </w:r>
      <w:r w:rsidRPr="00FC445A">
        <w:tab/>
      </w:r>
      <w:r w:rsidRPr="00FC445A">
        <w:tab/>
      </w:r>
      <w:r w:rsidRPr="00FC445A">
        <w:tab/>
      </w:r>
      <w:r w:rsidRPr="00FC445A">
        <w:tab/>
        <w:t xml:space="preserve">         </w:t>
      </w:r>
      <w:r>
        <w:t xml:space="preserve"> </w:t>
      </w:r>
      <w:r w:rsidRPr="00FC445A">
        <w:t>Completion Month Year candidacy</w:t>
      </w:r>
    </w:p>
    <w:p w14:paraId="4168AC65" w14:textId="1574B1AB" w:rsidR="003C4231" w:rsidRPr="00FC445A" w:rsidRDefault="003C4231" w:rsidP="003C4231">
      <w:pPr>
        <w:pStyle w:val="NoSpacing"/>
        <w:rPr>
          <w:i/>
        </w:rPr>
      </w:pPr>
      <w:r>
        <w:rPr>
          <w:i/>
        </w:rPr>
        <w:t>Thesis</w:t>
      </w:r>
      <w:r>
        <w:rPr>
          <w:i/>
        </w:rPr>
        <w:t>/Dissertation:</w:t>
      </w:r>
      <w:r>
        <w:rPr>
          <w:i/>
        </w:rPr>
        <w:tab/>
        <w:t>Thesis/Dissertation Title</w:t>
      </w:r>
    </w:p>
    <w:p w14:paraId="67AA7934" w14:textId="77777777" w:rsidR="003C4231" w:rsidRPr="00FC445A" w:rsidRDefault="003C4231" w:rsidP="003C4231">
      <w:pPr>
        <w:pStyle w:val="NoSpacing"/>
      </w:pPr>
    </w:p>
    <w:p w14:paraId="11F8A9EB" w14:textId="1221F9AF" w:rsidR="003C4231" w:rsidRDefault="003C4231" w:rsidP="003C4231">
      <w:pPr>
        <w:pStyle w:val="NoSpacing"/>
      </w:pPr>
      <w:r w:rsidRPr="00035D2D">
        <w:rPr>
          <w:b/>
        </w:rPr>
        <w:t>University</w:t>
      </w:r>
      <w:r>
        <w:rPr>
          <w:bCs/>
        </w:rPr>
        <w:t xml:space="preserve"> | Degree</w:t>
      </w:r>
      <w:r w:rsidRPr="00FC445A">
        <w:tab/>
      </w:r>
      <w:r w:rsidRPr="00FC445A">
        <w:tab/>
      </w:r>
      <w:r w:rsidRPr="00FC445A">
        <w:tab/>
      </w:r>
      <w:r w:rsidRPr="00FC445A">
        <w:tab/>
      </w:r>
      <w:r w:rsidRPr="00FC445A">
        <w:tab/>
      </w:r>
      <w:r w:rsidRPr="00FC445A">
        <w:tab/>
        <w:t xml:space="preserve">         </w:t>
      </w:r>
      <w:r>
        <w:t xml:space="preserve">             </w:t>
      </w:r>
      <w:r>
        <w:tab/>
      </w:r>
      <w:r>
        <w:tab/>
        <w:t xml:space="preserve">       Month Year</w:t>
      </w:r>
    </w:p>
    <w:p w14:paraId="3C746220" w14:textId="57E549C4" w:rsidR="003C4231" w:rsidRDefault="003C4231" w:rsidP="003C4231">
      <w:pPr>
        <w:pStyle w:val="NoSpacing"/>
      </w:pPr>
    </w:p>
    <w:p w14:paraId="519FB89C" w14:textId="120AB8A7" w:rsidR="003C4231" w:rsidRPr="00035D2D" w:rsidRDefault="003C4231" w:rsidP="003C4231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 xml:space="preserve">TEACHING </w:t>
      </w:r>
      <w:r w:rsidR="00EF2B61">
        <w:rPr>
          <w:b/>
          <w:bCs/>
        </w:rPr>
        <w:t xml:space="preserve">&amp; MENTORING </w:t>
      </w:r>
      <w:r w:rsidRPr="00035D2D">
        <w:rPr>
          <w:b/>
          <w:bCs/>
        </w:rPr>
        <w:t>EXPERIENCE</w:t>
      </w:r>
    </w:p>
    <w:p w14:paraId="777A19ED" w14:textId="77777777" w:rsidR="003C4231" w:rsidRPr="00FC445A" w:rsidRDefault="003C4231" w:rsidP="003C4231">
      <w:pPr>
        <w:pStyle w:val="NoSpacing"/>
        <w:rPr>
          <w:sz w:val="24"/>
          <w:szCs w:val="24"/>
        </w:rPr>
      </w:pPr>
      <w:r>
        <w:pict w14:anchorId="411805B5">
          <v:rect id="_x0000_i1032" style="width:0;height:1.5pt" o:hralign="center" o:hrstd="t" o:hr="t" fillcolor="#a0a0a0" stroked="f"/>
        </w:pict>
      </w:r>
    </w:p>
    <w:p w14:paraId="22419076" w14:textId="77777777" w:rsidR="003C4231" w:rsidRDefault="003C4231" w:rsidP="003C4231">
      <w:pPr>
        <w:pStyle w:val="NoSpacing"/>
      </w:pPr>
      <w:r>
        <w:rPr>
          <w:b/>
          <w:bCs/>
        </w:rPr>
        <w:t>Position Title</w:t>
      </w:r>
      <w:r w:rsidRPr="00FC445A">
        <w:t xml:space="preserve"> | </w:t>
      </w:r>
      <w:r>
        <w:t>University/Organization</w:t>
      </w:r>
      <w:r w:rsidRPr="00FC445A">
        <w:t xml:space="preserve"> | City, State </w:t>
      </w:r>
      <w:r w:rsidRPr="00FC445A">
        <w:tab/>
      </w:r>
      <w:r w:rsidRPr="00FC445A">
        <w:tab/>
      </w:r>
      <w:r w:rsidRPr="00FC445A">
        <w:tab/>
      </w:r>
      <w:r>
        <w:t xml:space="preserve">           </w:t>
      </w:r>
      <w:r w:rsidRPr="00FC445A">
        <w:t>Month Year – Month Year</w:t>
      </w:r>
    </w:p>
    <w:p w14:paraId="484FBFFB" w14:textId="77777777" w:rsidR="003C4231" w:rsidRPr="0028630E" w:rsidRDefault="003C4231" w:rsidP="003C4231">
      <w:pPr>
        <w:pStyle w:val="NoSpacing"/>
      </w:pPr>
      <w:r>
        <w:rPr>
          <w:i/>
          <w:iCs/>
        </w:rPr>
        <w:t>Department</w:t>
      </w:r>
    </w:p>
    <w:p w14:paraId="3684D41B" w14:textId="77777777" w:rsidR="003C4231" w:rsidRPr="00FC445A" w:rsidRDefault="003C4231" w:rsidP="003C4231">
      <w:pPr>
        <w:pStyle w:val="NoSpacing"/>
        <w:numPr>
          <w:ilvl w:val="0"/>
          <w:numId w:val="1"/>
        </w:numPr>
        <w:ind w:left="720"/>
      </w:pPr>
      <w:r>
        <w:t>5</w:t>
      </w:r>
      <w:r w:rsidRPr="00FC445A">
        <w:t>-</w:t>
      </w:r>
      <w:r>
        <w:t>7</w:t>
      </w:r>
      <w:r w:rsidRPr="00FC445A">
        <w:t xml:space="preserve"> bullets per position</w:t>
      </w:r>
    </w:p>
    <w:p w14:paraId="20C9D412" w14:textId="77777777" w:rsidR="003C4231" w:rsidRPr="00FC445A" w:rsidRDefault="003C4231" w:rsidP="003C4231">
      <w:pPr>
        <w:pStyle w:val="NoSpacing"/>
        <w:numPr>
          <w:ilvl w:val="0"/>
          <w:numId w:val="2"/>
        </w:numPr>
      </w:pPr>
      <w:r w:rsidRPr="00FC445A">
        <w:t>Bullets are written in Action – Result Orientation and/or Quantifiable</w:t>
      </w:r>
    </w:p>
    <w:p w14:paraId="277F6DB3" w14:textId="77777777" w:rsidR="003C4231" w:rsidRDefault="003C4231" w:rsidP="003C4231">
      <w:pPr>
        <w:pStyle w:val="NoSpacing"/>
      </w:pPr>
    </w:p>
    <w:p w14:paraId="5EA04185" w14:textId="77777777" w:rsidR="003C4231" w:rsidRDefault="003C4231" w:rsidP="003C4231">
      <w:pPr>
        <w:pStyle w:val="NoSpacing"/>
      </w:pPr>
      <w:r>
        <w:rPr>
          <w:b/>
          <w:bCs/>
        </w:rPr>
        <w:t>Position Title</w:t>
      </w:r>
      <w:r w:rsidRPr="00FC445A">
        <w:t xml:space="preserve"> | </w:t>
      </w:r>
      <w:r>
        <w:t>University/Organization</w:t>
      </w:r>
      <w:r w:rsidRPr="00FC445A">
        <w:t xml:space="preserve"> | City, State </w:t>
      </w:r>
      <w:r w:rsidRPr="00FC445A">
        <w:tab/>
      </w:r>
      <w:r w:rsidRPr="00FC445A">
        <w:tab/>
      </w:r>
      <w:r>
        <w:t xml:space="preserve">                         </w:t>
      </w:r>
      <w:r w:rsidRPr="00FC445A">
        <w:t>Month Year – Month Year</w:t>
      </w:r>
    </w:p>
    <w:p w14:paraId="44FE6ED2" w14:textId="77777777" w:rsidR="003C4231" w:rsidRPr="0028630E" w:rsidRDefault="003C4231" w:rsidP="003C4231">
      <w:pPr>
        <w:pStyle w:val="NoSpacing"/>
      </w:pPr>
      <w:r>
        <w:rPr>
          <w:i/>
          <w:iCs/>
        </w:rPr>
        <w:t>Department</w:t>
      </w:r>
    </w:p>
    <w:p w14:paraId="6FEE5084" w14:textId="77777777" w:rsidR="003C4231" w:rsidRPr="00FC445A" w:rsidRDefault="003C4231" w:rsidP="003C4231">
      <w:pPr>
        <w:pStyle w:val="NoSpacing"/>
        <w:numPr>
          <w:ilvl w:val="0"/>
          <w:numId w:val="1"/>
        </w:numPr>
        <w:ind w:left="720"/>
      </w:pPr>
      <w:r>
        <w:t>5</w:t>
      </w:r>
      <w:r w:rsidRPr="00FC445A">
        <w:t>-</w:t>
      </w:r>
      <w:r>
        <w:t>7</w:t>
      </w:r>
      <w:r w:rsidRPr="00FC445A">
        <w:t xml:space="preserve"> bullets per position</w:t>
      </w:r>
    </w:p>
    <w:p w14:paraId="2493DD2D" w14:textId="77777777" w:rsidR="003C4231" w:rsidRPr="00FC445A" w:rsidRDefault="003C4231" w:rsidP="003C4231">
      <w:pPr>
        <w:pStyle w:val="NoSpacing"/>
        <w:numPr>
          <w:ilvl w:val="0"/>
          <w:numId w:val="2"/>
        </w:numPr>
      </w:pPr>
      <w:r w:rsidRPr="00FC445A">
        <w:t>Bullets are written in Action – Result Orientation and/or Quantifiable</w:t>
      </w:r>
    </w:p>
    <w:p w14:paraId="740D663C" w14:textId="77777777" w:rsidR="003C4231" w:rsidRDefault="003C4231" w:rsidP="003C4231">
      <w:pPr>
        <w:pStyle w:val="NoSpacing"/>
        <w:rPr>
          <w:b/>
          <w:bCs/>
        </w:rPr>
      </w:pPr>
    </w:p>
    <w:p w14:paraId="46F1B9C0" w14:textId="0D78F2F5" w:rsidR="003C4231" w:rsidRPr="00035D2D" w:rsidRDefault="003C4231" w:rsidP="003C4231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RESEARCH EXPERIENCE</w:t>
      </w:r>
    </w:p>
    <w:p w14:paraId="426FD531" w14:textId="77777777" w:rsidR="003C4231" w:rsidRPr="00FC445A" w:rsidRDefault="003C4231" w:rsidP="003C4231">
      <w:pPr>
        <w:pStyle w:val="NoSpacing"/>
        <w:rPr>
          <w:sz w:val="24"/>
          <w:szCs w:val="24"/>
        </w:rPr>
      </w:pPr>
      <w:r>
        <w:pict w14:anchorId="004A8C37">
          <v:rect id="_x0000_i1027" style="width:0;height:1.5pt" o:hralign="center" o:hrstd="t" o:hr="t" fillcolor="#a0a0a0" stroked="f"/>
        </w:pict>
      </w:r>
    </w:p>
    <w:p w14:paraId="575283E1" w14:textId="308AB36C" w:rsidR="003C4231" w:rsidRDefault="003C4231" w:rsidP="003C4231">
      <w:pPr>
        <w:pStyle w:val="NoSpacing"/>
      </w:pPr>
      <w:r>
        <w:rPr>
          <w:b/>
          <w:bCs/>
        </w:rPr>
        <w:t>Position Title</w:t>
      </w:r>
      <w:r w:rsidRPr="00FC445A">
        <w:t xml:space="preserve"> | </w:t>
      </w:r>
      <w:r>
        <w:t>University/Organization</w:t>
      </w:r>
      <w:r w:rsidRPr="00FC445A">
        <w:t xml:space="preserve"> | City, State </w:t>
      </w:r>
      <w:r w:rsidRPr="00FC445A">
        <w:tab/>
      </w:r>
      <w:r w:rsidRPr="00FC445A">
        <w:tab/>
      </w:r>
      <w:r w:rsidRPr="00FC445A">
        <w:tab/>
      </w:r>
      <w:r>
        <w:t xml:space="preserve">           </w:t>
      </w:r>
      <w:r w:rsidRPr="00FC445A">
        <w:t>Month Year – Month Year</w:t>
      </w:r>
    </w:p>
    <w:p w14:paraId="139A28BB" w14:textId="77777777" w:rsidR="003C4231" w:rsidRPr="0028630E" w:rsidRDefault="003C4231" w:rsidP="003C4231">
      <w:pPr>
        <w:pStyle w:val="NoSpacing"/>
      </w:pPr>
      <w:r>
        <w:rPr>
          <w:i/>
          <w:iCs/>
        </w:rPr>
        <w:t>Department</w:t>
      </w:r>
    </w:p>
    <w:p w14:paraId="1C19472E" w14:textId="77777777" w:rsidR="003C4231" w:rsidRPr="00FC445A" w:rsidRDefault="003C4231" w:rsidP="003C4231">
      <w:pPr>
        <w:pStyle w:val="NoSpacing"/>
        <w:numPr>
          <w:ilvl w:val="0"/>
          <w:numId w:val="1"/>
        </w:numPr>
        <w:ind w:left="720"/>
      </w:pPr>
      <w:r>
        <w:t>5</w:t>
      </w:r>
      <w:r w:rsidRPr="00FC445A">
        <w:t>-</w:t>
      </w:r>
      <w:r>
        <w:t>7</w:t>
      </w:r>
      <w:r w:rsidRPr="00FC445A">
        <w:t xml:space="preserve"> bullets per position</w:t>
      </w:r>
    </w:p>
    <w:p w14:paraId="10CC80DD" w14:textId="77777777" w:rsidR="003C4231" w:rsidRPr="00FC445A" w:rsidRDefault="003C4231" w:rsidP="003C4231">
      <w:pPr>
        <w:pStyle w:val="NoSpacing"/>
        <w:numPr>
          <w:ilvl w:val="0"/>
          <w:numId w:val="2"/>
        </w:numPr>
      </w:pPr>
      <w:r w:rsidRPr="00FC445A">
        <w:t>Bullets are written in Action – Result Orientation and/or Quantifiable</w:t>
      </w:r>
    </w:p>
    <w:p w14:paraId="107846E6" w14:textId="77777777" w:rsidR="003C4231" w:rsidRPr="00FC445A" w:rsidRDefault="003C4231" w:rsidP="003C4231">
      <w:pPr>
        <w:pStyle w:val="NoSpacing"/>
        <w:numPr>
          <w:ilvl w:val="0"/>
          <w:numId w:val="2"/>
        </w:numPr>
      </w:pPr>
      <w:r w:rsidRPr="00FC445A">
        <w:t xml:space="preserve">Bullets should also highlight transferable skills that you’ve listed </w:t>
      </w:r>
    </w:p>
    <w:p w14:paraId="7144AA43" w14:textId="77777777" w:rsidR="003C4231" w:rsidRDefault="003C4231" w:rsidP="003C4231">
      <w:pPr>
        <w:pStyle w:val="NoSpacing"/>
      </w:pPr>
    </w:p>
    <w:p w14:paraId="7244BBD5" w14:textId="06D621BD" w:rsidR="003C4231" w:rsidRDefault="003C4231" w:rsidP="003C4231">
      <w:pPr>
        <w:pStyle w:val="NoSpacing"/>
      </w:pPr>
      <w:r>
        <w:rPr>
          <w:b/>
          <w:bCs/>
        </w:rPr>
        <w:t>Position Title</w:t>
      </w:r>
      <w:r w:rsidRPr="00FC445A">
        <w:t xml:space="preserve"> | </w:t>
      </w:r>
      <w:r>
        <w:t>University/Organization</w:t>
      </w:r>
      <w:r w:rsidRPr="00FC445A">
        <w:t xml:space="preserve"> | City, State </w:t>
      </w:r>
      <w:r w:rsidRPr="00FC445A">
        <w:tab/>
      </w:r>
      <w:r w:rsidRPr="00FC445A">
        <w:tab/>
      </w:r>
      <w:r w:rsidRPr="00FC445A">
        <w:tab/>
      </w:r>
      <w:r>
        <w:t xml:space="preserve">           </w:t>
      </w:r>
      <w:r w:rsidRPr="00FC445A">
        <w:t>Month Year – Month Year</w:t>
      </w:r>
    </w:p>
    <w:p w14:paraId="51E6BF02" w14:textId="77777777" w:rsidR="003C4231" w:rsidRPr="0028630E" w:rsidRDefault="003C4231" w:rsidP="003C4231">
      <w:pPr>
        <w:pStyle w:val="NoSpacing"/>
      </w:pPr>
      <w:r>
        <w:rPr>
          <w:i/>
          <w:iCs/>
        </w:rPr>
        <w:t>Department</w:t>
      </w:r>
    </w:p>
    <w:p w14:paraId="1C3A8778" w14:textId="77777777" w:rsidR="003C4231" w:rsidRPr="00FC445A" w:rsidRDefault="003C4231" w:rsidP="003C4231">
      <w:pPr>
        <w:pStyle w:val="NoSpacing"/>
        <w:numPr>
          <w:ilvl w:val="0"/>
          <w:numId w:val="1"/>
        </w:numPr>
        <w:ind w:left="720"/>
      </w:pPr>
      <w:r>
        <w:t>5</w:t>
      </w:r>
      <w:r w:rsidRPr="00FC445A">
        <w:t>-</w:t>
      </w:r>
      <w:r>
        <w:t>7</w:t>
      </w:r>
      <w:r w:rsidRPr="00FC445A">
        <w:t xml:space="preserve"> bullets per position</w:t>
      </w:r>
    </w:p>
    <w:p w14:paraId="0C6BD4F9" w14:textId="77777777" w:rsidR="003C4231" w:rsidRPr="00FC445A" w:rsidRDefault="003C4231" w:rsidP="003C4231">
      <w:pPr>
        <w:pStyle w:val="NoSpacing"/>
        <w:numPr>
          <w:ilvl w:val="0"/>
          <w:numId w:val="2"/>
        </w:numPr>
      </w:pPr>
      <w:r w:rsidRPr="00FC445A">
        <w:t>Bullets are written in Action – Result Orientation and/or Quantifiable</w:t>
      </w:r>
    </w:p>
    <w:p w14:paraId="1FD607C9" w14:textId="77777777" w:rsidR="003C4231" w:rsidRPr="00FC445A" w:rsidRDefault="003C4231" w:rsidP="003C4231">
      <w:pPr>
        <w:pStyle w:val="NoSpacing"/>
        <w:numPr>
          <w:ilvl w:val="0"/>
          <w:numId w:val="2"/>
        </w:numPr>
      </w:pPr>
      <w:r w:rsidRPr="00FC445A">
        <w:t xml:space="preserve">Bullets should also highlight transferable skills that you’ve listed </w:t>
      </w:r>
    </w:p>
    <w:p w14:paraId="7C373F9F" w14:textId="77777777" w:rsidR="00EF2B61" w:rsidRDefault="00EF2B61" w:rsidP="00C46A5A">
      <w:pPr>
        <w:pStyle w:val="NoSpacing"/>
        <w:rPr>
          <w:b/>
          <w:bCs/>
        </w:rPr>
      </w:pPr>
    </w:p>
    <w:p w14:paraId="2CEF3E2E" w14:textId="77777777" w:rsidR="00AB0DB0" w:rsidRPr="00FC445A" w:rsidRDefault="00AB0DB0" w:rsidP="00AB0DB0">
      <w:pPr>
        <w:pStyle w:val="NoSpacing"/>
        <w:jc w:val="center"/>
        <w:rPr>
          <w:sz w:val="24"/>
          <w:szCs w:val="24"/>
        </w:rPr>
      </w:pPr>
      <w:r w:rsidRPr="00035D2D">
        <w:rPr>
          <w:b/>
          <w:bCs/>
        </w:rPr>
        <w:t>PUBLICATIONS</w:t>
      </w:r>
    </w:p>
    <w:p w14:paraId="71312501" w14:textId="77777777" w:rsidR="00AB0DB0" w:rsidRPr="00FC445A" w:rsidRDefault="00AB0DB0" w:rsidP="00AB0DB0">
      <w:pPr>
        <w:pStyle w:val="NoSpacing"/>
        <w:rPr>
          <w:sz w:val="24"/>
          <w:szCs w:val="24"/>
        </w:rPr>
      </w:pPr>
      <w:r>
        <w:pict w14:anchorId="18A27F02">
          <v:rect id="_x0000_i1055" style="width:0;height:1.5pt" o:hralign="center" o:bullet="t" o:hrstd="t" o:hr="t" fillcolor="#a0a0a0" stroked="f"/>
        </w:pict>
      </w:r>
    </w:p>
    <w:p w14:paraId="05657D58" w14:textId="77777777" w:rsidR="00AB0DB0" w:rsidRDefault="00AB0DB0" w:rsidP="00AB0DB0">
      <w:pPr>
        <w:pStyle w:val="NoSpacing"/>
      </w:pPr>
      <w:r>
        <w:t>Publication citation</w:t>
      </w:r>
    </w:p>
    <w:p w14:paraId="218654B0" w14:textId="77777777" w:rsidR="00AB0DB0" w:rsidRDefault="00AB0DB0" w:rsidP="00AB0DB0">
      <w:pPr>
        <w:pStyle w:val="NoSpacing"/>
      </w:pPr>
      <w:r>
        <w:t>Publication citation</w:t>
      </w:r>
    </w:p>
    <w:p w14:paraId="396BB4DC" w14:textId="77777777" w:rsidR="00AB0DB0" w:rsidRDefault="00AB0DB0" w:rsidP="00AB0DB0">
      <w:pPr>
        <w:pStyle w:val="NoSpacing"/>
      </w:pPr>
      <w:r>
        <w:t>Publication citation</w:t>
      </w:r>
    </w:p>
    <w:p w14:paraId="7062C813" w14:textId="77777777" w:rsidR="00AB0DB0" w:rsidRDefault="00AB0DB0" w:rsidP="00EF2B61">
      <w:pPr>
        <w:pStyle w:val="NoSpacing"/>
        <w:jc w:val="center"/>
        <w:rPr>
          <w:b/>
          <w:bCs/>
        </w:rPr>
      </w:pPr>
    </w:p>
    <w:p w14:paraId="519EA218" w14:textId="24C9E4FF" w:rsidR="00EF2B61" w:rsidRPr="00035D2D" w:rsidRDefault="00C46A5A" w:rsidP="00EF2B61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</w:rPr>
        <w:t xml:space="preserve">CONFERENCE </w:t>
      </w:r>
      <w:r w:rsidR="00EF2B61" w:rsidRPr="00035D2D">
        <w:rPr>
          <w:b/>
          <w:bCs/>
        </w:rPr>
        <w:t>PRESENTATIONS</w:t>
      </w:r>
    </w:p>
    <w:p w14:paraId="4DBD48A9" w14:textId="77777777" w:rsidR="00EF2B61" w:rsidRPr="006E105E" w:rsidRDefault="00EF2B61" w:rsidP="00EF2B61">
      <w:pPr>
        <w:pStyle w:val="NoSpacing"/>
        <w:rPr>
          <w:sz w:val="24"/>
          <w:szCs w:val="24"/>
        </w:rPr>
      </w:pPr>
      <w:r>
        <w:pict w14:anchorId="7BDC686A">
          <v:rect id="_x0000_i1040" style="width:0;height:1.5pt" o:hralign="center" o:bullet="t" o:hrstd="t" o:hr="t" fillcolor="#a0a0a0" stroked="f"/>
        </w:pict>
      </w:r>
    </w:p>
    <w:p w14:paraId="6EFC94FF" w14:textId="417324C2" w:rsidR="00C46A5A" w:rsidRPr="00F9621A" w:rsidRDefault="00C46A5A" w:rsidP="00EF2B61">
      <w:pPr>
        <w:pStyle w:val="NoSpacing"/>
        <w:rPr>
          <w:b/>
          <w:i/>
          <w:iCs/>
        </w:rPr>
      </w:pPr>
      <w:r w:rsidRPr="00F9621A">
        <w:rPr>
          <w:b/>
          <w:i/>
          <w:iCs/>
        </w:rPr>
        <w:t>Oral Presentations</w:t>
      </w:r>
    </w:p>
    <w:p w14:paraId="71996258" w14:textId="2FB23C84" w:rsidR="00EF2B61" w:rsidRDefault="00F9621A" w:rsidP="00EF2B61">
      <w:pPr>
        <w:pStyle w:val="NoSpacing"/>
      </w:pPr>
      <w:r>
        <w:rPr>
          <w:b/>
        </w:rPr>
        <w:t>Presentation Title</w:t>
      </w:r>
      <w:r w:rsidR="00EF2B61">
        <w:rPr>
          <w:bCs/>
        </w:rPr>
        <w:t xml:space="preserve"> </w:t>
      </w:r>
      <w:r w:rsidR="00EF2B61">
        <w:t xml:space="preserve">| Name of Conference &amp; Location </w:t>
      </w:r>
      <w:r w:rsidR="00EF2B61">
        <w:tab/>
      </w:r>
      <w:r w:rsidR="00EF2B61">
        <w:tab/>
      </w:r>
      <w:r w:rsidR="00EF2B61">
        <w:tab/>
      </w:r>
      <w:r w:rsidR="00EF2B61">
        <w:tab/>
      </w:r>
      <w:r w:rsidR="00EF2B61">
        <w:tab/>
        <w:t xml:space="preserve">       Month Year</w:t>
      </w:r>
    </w:p>
    <w:p w14:paraId="1B59B439" w14:textId="77777777" w:rsidR="00F9621A" w:rsidRDefault="00F9621A" w:rsidP="00F9621A">
      <w:pPr>
        <w:pStyle w:val="NoSpacing"/>
      </w:pPr>
      <w:r>
        <w:rPr>
          <w:b/>
        </w:rPr>
        <w:t>Presentation Title</w:t>
      </w:r>
      <w:r>
        <w:rPr>
          <w:bCs/>
        </w:rPr>
        <w:t xml:space="preserve"> </w:t>
      </w:r>
      <w:r>
        <w:t xml:space="preserve">| Name of Conference &amp; Location </w:t>
      </w:r>
      <w:r>
        <w:tab/>
      </w:r>
      <w:r>
        <w:tab/>
      </w:r>
      <w:r>
        <w:tab/>
      </w:r>
      <w:r>
        <w:tab/>
      </w:r>
      <w:r>
        <w:tab/>
        <w:t xml:space="preserve">       Month Year</w:t>
      </w:r>
    </w:p>
    <w:p w14:paraId="7190C987" w14:textId="77777777" w:rsidR="00C46A5A" w:rsidRDefault="00C46A5A" w:rsidP="00EF2B61">
      <w:pPr>
        <w:pStyle w:val="NoSpacing"/>
        <w:rPr>
          <w:b/>
        </w:rPr>
      </w:pPr>
    </w:p>
    <w:p w14:paraId="00C3C1BD" w14:textId="4C721014" w:rsidR="00C46A5A" w:rsidRPr="00F9621A" w:rsidRDefault="00C46A5A" w:rsidP="00EF2B61">
      <w:pPr>
        <w:pStyle w:val="NoSpacing"/>
        <w:rPr>
          <w:b/>
          <w:i/>
          <w:iCs/>
        </w:rPr>
      </w:pPr>
      <w:r w:rsidRPr="00F9621A">
        <w:rPr>
          <w:b/>
          <w:i/>
          <w:iCs/>
        </w:rPr>
        <w:t>Poster Presentations</w:t>
      </w:r>
    </w:p>
    <w:p w14:paraId="52B0EBB3" w14:textId="77777777" w:rsidR="00F9621A" w:rsidRDefault="00F9621A" w:rsidP="00F9621A">
      <w:pPr>
        <w:pStyle w:val="NoSpacing"/>
      </w:pPr>
      <w:r>
        <w:rPr>
          <w:b/>
        </w:rPr>
        <w:lastRenderedPageBreak/>
        <w:t>Presentation Title</w:t>
      </w:r>
      <w:r>
        <w:rPr>
          <w:bCs/>
        </w:rPr>
        <w:t xml:space="preserve"> </w:t>
      </w:r>
      <w:r>
        <w:t xml:space="preserve">| Name of Conference &amp; Location </w:t>
      </w:r>
      <w:r>
        <w:tab/>
      </w:r>
      <w:r>
        <w:tab/>
      </w:r>
      <w:r>
        <w:tab/>
      </w:r>
      <w:r>
        <w:tab/>
      </w:r>
      <w:r>
        <w:tab/>
        <w:t xml:space="preserve">       Month Year</w:t>
      </w:r>
    </w:p>
    <w:p w14:paraId="684F1F58" w14:textId="77777777" w:rsidR="00F9621A" w:rsidRDefault="00F9621A" w:rsidP="00F9621A">
      <w:pPr>
        <w:pStyle w:val="NoSpacing"/>
      </w:pPr>
      <w:r>
        <w:rPr>
          <w:b/>
        </w:rPr>
        <w:t>Presentation Title</w:t>
      </w:r>
      <w:r>
        <w:rPr>
          <w:bCs/>
        </w:rPr>
        <w:t xml:space="preserve"> </w:t>
      </w:r>
      <w:r>
        <w:t xml:space="preserve">| Name of Conference &amp; Location </w:t>
      </w:r>
      <w:r>
        <w:tab/>
      </w:r>
      <w:r>
        <w:tab/>
      </w:r>
      <w:r>
        <w:tab/>
      </w:r>
      <w:r>
        <w:tab/>
      </w:r>
      <w:r>
        <w:tab/>
        <w:t xml:space="preserve">       Month Year</w:t>
      </w:r>
    </w:p>
    <w:p w14:paraId="6B48915D" w14:textId="77777777" w:rsidR="00C47353" w:rsidRDefault="00C47353" w:rsidP="00AB0DB0">
      <w:pPr>
        <w:pStyle w:val="NoSpacing"/>
        <w:rPr>
          <w:b/>
          <w:bCs/>
        </w:rPr>
      </w:pPr>
    </w:p>
    <w:p w14:paraId="035E2AA0" w14:textId="66872FFB" w:rsidR="00C47353" w:rsidRPr="00035D2D" w:rsidRDefault="00C47353" w:rsidP="00C47353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</w:rPr>
        <w:t xml:space="preserve">HONORS &amp; </w:t>
      </w:r>
      <w:r w:rsidRPr="00035D2D">
        <w:rPr>
          <w:b/>
          <w:bCs/>
        </w:rPr>
        <w:t>AWARDS</w:t>
      </w:r>
    </w:p>
    <w:p w14:paraId="4E95E03D" w14:textId="77777777" w:rsidR="00C47353" w:rsidRPr="00FC445A" w:rsidRDefault="00C47353" w:rsidP="00C47353">
      <w:pPr>
        <w:pStyle w:val="NoSpacing"/>
        <w:rPr>
          <w:sz w:val="24"/>
          <w:szCs w:val="24"/>
        </w:rPr>
      </w:pPr>
      <w:r>
        <w:pict w14:anchorId="309C9DCA">
          <v:rect id="_x0000_i1047" style="width:0;height:1.5pt" o:hralign="center" o:bullet="t" o:hrstd="t" o:hr="t" fillcolor="#a0a0a0" stroked="f"/>
        </w:pict>
      </w:r>
    </w:p>
    <w:p w14:paraId="66C87320" w14:textId="77777777" w:rsidR="00C47353" w:rsidRPr="00530348" w:rsidRDefault="00C47353" w:rsidP="00C47353">
      <w:pPr>
        <w:pStyle w:val="NoSpacing"/>
        <w:rPr>
          <w:bCs/>
        </w:rPr>
      </w:pPr>
      <w:r w:rsidRPr="00530348">
        <w:rPr>
          <w:b/>
        </w:rPr>
        <w:t>Name of Award</w:t>
      </w:r>
      <w:r>
        <w:t xml:space="preserve"> | Organiz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Month Year Received</w:t>
      </w:r>
    </w:p>
    <w:p w14:paraId="32F59334" w14:textId="77777777" w:rsidR="00C47353" w:rsidRPr="00530348" w:rsidRDefault="00C47353" w:rsidP="00C47353">
      <w:pPr>
        <w:pStyle w:val="NoSpacing"/>
        <w:rPr>
          <w:bCs/>
        </w:rPr>
      </w:pPr>
      <w:r w:rsidRPr="00530348">
        <w:rPr>
          <w:b/>
        </w:rPr>
        <w:t>Name of Award</w:t>
      </w:r>
      <w:r>
        <w:t xml:space="preserve"> | Organiz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Month Year Received</w:t>
      </w:r>
    </w:p>
    <w:p w14:paraId="121D000B" w14:textId="77777777" w:rsidR="00C47353" w:rsidRPr="00530348" w:rsidRDefault="00C47353" w:rsidP="00C47353">
      <w:pPr>
        <w:pStyle w:val="NoSpacing"/>
        <w:rPr>
          <w:bCs/>
        </w:rPr>
      </w:pPr>
      <w:r w:rsidRPr="00530348">
        <w:rPr>
          <w:b/>
        </w:rPr>
        <w:t>Name of Award</w:t>
      </w:r>
      <w:r>
        <w:t xml:space="preserve"> | Organiz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Month Year Received</w:t>
      </w:r>
    </w:p>
    <w:p w14:paraId="7B42113F" w14:textId="77777777" w:rsidR="00C47353" w:rsidRDefault="00C47353" w:rsidP="00EF2B61">
      <w:pPr>
        <w:pStyle w:val="NoSpacing"/>
        <w:jc w:val="center"/>
        <w:rPr>
          <w:b/>
          <w:bCs/>
        </w:rPr>
      </w:pPr>
    </w:p>
    <w:p w14:paraId="001BA84B" w14:textId="2C8F16BC" w:rsidR="00C47353" w:rsidRPr="00035D2D" w:rsidRDefault="00C47353" w:rsidP="00C47353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</w:rPr>
        <w:t>REFERENCES</w:t>
      </w:r>
    </w:p>
    <w:p w14:paraId="401402C3" w14:textId="77777777" w:rsidR="00C47353" w:rsidRPr="00FC445A" w:rsidRDefault="00C47353" w:rsidP="00C47353">
      <w:pPr>
        <w:pStyle w:val="NoSpacing"/>
        <w:rPr>
          <w:sz w:val="24"/>
          <w:szCs w:val="24"/>
        </w:rPr>
      </w:pPr>
      <w:r>
        <w:pict w14:anchorId="1C478DE7">
          <v:rect id="_x0000_i1050" style="width:0;height:1.5pt" o:hralign="center" o:bullet="t" o:hrstd="t" o:hr="t" fillcolor="#a0a0a0" stroked="f"/>
        </w:pict>
      </w:r>
    </w:p>
    <w:p w14:paraId="1976818E" w14:textId="2BE9F24C" w:rsidR="00C47353" w:rsidRPr="00AB0DB0" w:rsidRDefault="00C47353" w:rsidP="00AB0DB0">
      <w:pPr>
        <w:pStyle w:val="NoSpacing"/>
        <w:ind w:firstLine="720"/>
        <w:rPr>
          <w:bCs/>
        </w:rPr>
      </w:pPr>
      <w:r w:rsidRPr="00530348">
        <w:rPr>
          <w:b/>
        </w:rPr>
        <w:t xml:space="preserve">Name </w:t>
      </w:r>
      <w:r>
        <w:rPr>
          <w:bCs/>
        </w:rPr>
        <w:t>| Position</w:t>
      </w:r>
      <w:r w:rsidR="00AB0DB0">
        <w:rPr>
          <w:bCs/>
        </w:rPr>
        <w:tab/>
      </w:r>
      <w:r w:rsidR="00AB0DB0">
        <w:rPr>
          <w:bCs/>
        </w:rPr>
        <w:tab/>
      </w:r>
      <w:r>
        <w:rPr>
          <w:b/>
        </w:rPr>
        <w:t>Name</w:t>
      </w:r>
      <w:r>
        <w:rPr>
          <w:bCs/>
        </w:rPr>
        <w:t xml:space="preserve"> | Position</w:t>
      </w:r>
      <w:r w:rsidR="00AB0DB0">
        <w:rPr>
          <w:bCs/>
        </w:rPr>
        <w:tab/>
      </w:r>
      <w:r w:rsidR="00AB0DB0">
        <w:rPr>
          <w:bCs/>
        </w:rPr>
        <w:tab/>
      </w:r>
      <w:r w:rsidR="00AB0DB0">
        <w:rPr>
          <w:b/>
        </w:rPr>
        <w:t>Name</w:t>
      </w:r>
      <w:r w:rsidR="00AB0DB0">
        <w:rPr>
          <w:bCs/>
        </w:rPr>
        <w:t xml:space="preserve"> | Position</w:t>
      </w:r>
    </w:p>
    <w:p w14:paraId="5D2D27A9" w14:textId="75E19EBE" w:rsidR="00C47353" w:rsidRDefault="00C47353" w:rsidP="00AB0DB0">
      <w:pPr>
        <w:pStyle w:val="NoSpacing"/>
        <w:ind w:firstLine="720"/>
        <w:rPr>
          <w:bCs/>
        </w:rPr>
      </w:pPr>
      <w:r>
        <w:rPr>
          <w:bCs/>
        </w:rPr>
        <w:t>University/Organization</w:t>
      </w:r>
      <w:r>
        <w:rPr>
          <w:bCs/>
        </w:rPr>
        <w:tab/>
      </w:r>
      <w:r>
        <w:rPr>
          <w:bCs/>
        </w:rPr>
        <w:tab/>
        <w:t>University/Organization</w:t>
      </w:r>
      <w:r w:rsidR="00AB0DB0">
        <w:rPr>
          <w:bCs/>
        </w:rPr>
        <w:tab/>
      </w:r>
      <w:r w:rsidR="00AB0DB0">
        <w:rPr>
          <w:bCs/>
        </w:rPr>
        <w:tab/>
        <w:t>University/Organization</w:t>
      </w:r>
    </w:p>
    <w:p w14:paraId="2470DF26" w14:textId="6B93D8EE" w:rsidR="00C47353" w:rsidRDefault="00C47353" w:rsidP="00AB0DB0">
      <w:pPr>
        <w:pStyle w:val="NoSpacing"/>
        <w:ind w:firstLine="720"/>
        <w:rPr>
          <w:bCs/>
        </w:rPr>
      </w:pPr>
      <w:r>
        <w:rPr>
          <w:bCs/>
        </w:rPr>
        <w:t>Number | Email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Number | Email</w:t>
      </w:r>
      <w:r w:rsidR="00AB0DB0">
        <w:rPr>
          <w:bCs/>
        </w:rPr>
        <w:tab/>
      </w:r>
      <w:r w:rsidR="00AB0DB0">
        <w:rPr>
          <w:bCs/>
        </w:rPr>
        <w:tab/>
      </w:r>
      <w:r w:rsidR="00AB0DB0">
        <w:rPr>
          <w:bCs/>
        </w:rPr>
        <w:tab/>
        <w:t>Number | Email</w:t>
      </w:r>
    </w:p>
    <w:p w14:paraId="15507E40" w14:textId="4C0815BF" w:rsidR="00C47353" w:rsidRDefault="00C47353" w:rsidP="00C47353">
      <w:pPr>
        <w:pStyle w:val="NoSpacing"/>
        <w:rPr>
          <w:bCs/>
        </w:rPr>
      </w:pPr>
    </w:p>
    <w:p w14:paraId="6D371893" w14:textId="77777777" w:rsidR="00C47353" w:rsidRPr="00C47353" w:rsidRDefault="00C47353" w:rsidP="00C47353">
      <w:pPr>
        <w:pStyle w:val="NoSpacing"/>
        <w:rPr>
          <w:bCs/>
        </w:rPr>
      </w:pPr>
    </w:p>
    <w:p w14:paraId="32066021" w14:textId="5BA9E82F" w:rsidR="00C47353" w:rsidRPr="00F9621A" w:rsidRDefault="00F9621A" w:rsidP="00EF2B61">
      <w:pPr>
        <w:pStyle w:val="NoSpacing"/>
        <w:jc w:val="center"/>
        <w:rPr>
          <w:b/>
          <w:bCs/>
          <w:i/>
          <w:iCs/>
          <w:sz w:val="40"/>
          <w:szCs w:val="40"/>
        </w:rPr>
      </w:pPr>
      <w:r w:rsidRPr="00F9621A">
        <w:rPr>
          <w:b/>
          <w:bCs/>
          <w:i/>
          <w:iCs/>
          <w:sz w:val="40"/>
          <w:szCs w:val="40"/>
          <w:highlight w:val="yellow"/>
        </w:rPr>
        <w:t>Note:  The following sections are optional in an Academic CV</w:t>
      </w:r>
    </w:p>
    <w:p w14:paraId="2C3A28A5" w14:textId="77777777" w:rsidR="00C47353" w:rsidRDefault="00C47353" w:rsidP="00EF2B61">
      <w:pPr>
        <w:pStyle w:val="NoSpacing"/>
        <w:jc w:val="center"/>
        <w:rPr>
          <w:b/>
          <w:bCs/>
        </w:rPr>
      </w:pPr>
    </w:p>
    <w:p w14:paraId="0FEB113E" w14:textId="1FF8C641" w:rsidR="00EF2B61" w:rsidRPr="00035D2D" w:rsidRDefault="00EF2B61" w:rsidP="00EF2B61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COMMUNITY ENGAGEMENT</w:t>
      </w:r>
    </w:p>
    <w:p w14:paraId="4801218F" w14:textId="77777777" w:rsidR="00EF2B61" w:rsidRPr="00C132BA" w:rsidRDefault="00EF2B61" w:rsidP="00EF2B61">
      <w:pPr>
        <w:pStyle w:val="NoSpacing"/>
        <w:rPr>
          <w:sz w:val="24"/>
          <w:szCs w:val="24"/>
        </w:rPr>
      </w:pPr>
      <w:r>
        <w:pict w14:anchorId="1B5B12C0">
          <v:rect id="_x0000_i1038" style="width:0;height:1.5pt" o:hralign="center" o:hrstd="t" o:hr="t" fillcolor="#a0a0a0" stroked="f"/>
        </w:pict>
      </w:r>
    </w:p>
    <w:p w14:paraId="6E7140F7" w14:textId="02B32E37" w:rsidR="00EF2B61" w:rsidRDefault="00EF2B61" w:rsidP="00EF2B61">
      <w:pPr>
        <w:pStyle w:val="NoSpacing"/>
      </w:pPr>
      <w:r w:rsidRPr="00530348">
        <w:rPr>
          <w:b/>
        </w:rPr>
        <w:t>Name of Committee</w:t>
      </w:r>
      <w:r>
        <w:rPr>
          <w:bCs/>
        </w:rPr>
        <w:t xml:space="preserve"> </w:t>
      </w:r>
      <w:r>
        <w:t>| Role/Title</w:t>
      </w:r>
      <w:r>
        <w:tab/>
      </w:r>
      <w:r>
        <w:tab/>
      </w:r>
      <w:r>
        <w:tab/>
      </w:r>
      <w:r>
        <w:tab/>
      </w:r>
      <w:r>
        <w:t xml:space="preserve">                      </w:t>
      </w:r>
      <w:r>
        <w:t>Month Year (– Month Year)</w:t>
      </w:r>
    </w:p>
    <w:p w14:paraId="0D2E41C2" w14:textId="51FD0EDE" w:rsidR="00EF2B61" w:rsidRDefault="00EF2B61" w:rsidP="00EF2B61">
      <w:pPr>
        <w:pStyle w:val="NoSpacing"/>
        <w:numPr>
          <w:ilvl w:val="0"/>
          <w:numId w:val="3"/>
        </w:numPr>
      </w:pPr>
      <w:r>
        <w:t>You can also list 1-2 bullets that explain your role in these community engagements</w:t>
      </w:r>
    </w:p>
    <w:p w14:paraId="42CBB092" w14:textId="77777777" w:rsidR="00C47353" w:rsidRDefault="00C47353" w:rsidP="00C47353">
      <w:pPr>
        <w:pStyle w:val="NoSpacing"/>
        <w:jc w:val="center"/>
        <w:rPr>
          <w:b/>
          <w:bCs/>
        </w:rPr>
      </w:pPr>
    </w:p>
    <w:p w14:paraId="5BDD1BC7" w14:textId="300566C0" w:rsidR="00C47353" w:rsidRPr="00035D2D" w:rsidRDefault="00C47353" w:rsidP="00C47353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</w:rPr>
        <w:t>INSTITUTIONAL SERVICE</w:t>
      </w:r>
    </w:p>
    <w:p w14:paraId="4C7F8313" w14:textId="77777777" w:rsidR="00C47353" w:rsidRPr="00C132BA" w:rsidRDefault="00C47353" w:rsidP="00C47353">
      <w:pPr>
        <w:pStyle w:val="NoSpacing"/>
        <w:rPr>
          <w:sz w:val="24"/>
          <w:szCs w:val="24"/>
        </w:rPr>
      </w:pPr>
      <w:r>
        <w:pict w14:anchorId="793AB275">
          <v:rect id="_x0000_i1053" style="width:0;height:1.5pt" o:hralign="center" o:hrstd="t" o:hr="t" fillcolor="#a0a0a0" stroked="f"/>
        </w:pict>
      </w:r>
    </w:p>
    <w:p w14:paraId="52D44B50" w14:textId="77777777" w:rsidR="00C47353" w:rsidRDefault="00C47353" w:rsidP="00C47353">
      <w:pPr>
        <w:pStyle w:val="NoSpacing"/>
      </w:pPr>
      <w:r w:rsidRPr="00530348">
        <w:rPr>
          <w:b/>
        </w:rPr>
        <w:t>Name of Committee</w:t>
      </w:r>
      <w:r>
        <w:rPr>
          <w:bCs/>
        </w:rPr>
        <w:t xml:space="preserve"> </w:t>
      </w:r>
      <w:r>
        <w:t>| Role/Title</w:t>
      </w:r>
      <w:r>
        <w:tab/>
      </w:r>
      <w:r>
        <w:tab/>
      </w:r>
      <w:r>
        <w:tab/>
      </w:r>
      <w:r>
        <w:tab/>
        <w:t xml:space="preserve">                      Month Year (– Month Year)</w:t>
      </w:r>
    </w:p>
    <w:p w14:paraId="355A2CFB" w14:textId="23715DD7" w:rsidR="00C47353" w:rsidRDefault="00C47353" w:rsidP="00C47353">
      <w:pPr>
        <w:pStyle w:val="NoSpacing"/>
        <w:numPr>
          <w:ilvl w:val="0"/>
          <w:numId w:val="3"/>
        </w:numPr>
      </w:pPr>
      <w:r>
        <w:t xml:space="preserve">List institutional committees you have served on, </w:t>
      </w:r>
      <w:r w:rsidR="00F9621A">
        <w:t>including</w:t>
      </w:r>
      <w:r>
        <w:t xml:space="preserve"> offices held, student groups you have supervised, or special academic projects you have assisted with</w:t>
      </w:r>
    </w:p>
    <w:p w14:paraId="74303A55" w14:textId="4DE08EB4" w:rsidR="00C47353" w:rsidRDefault="00C47353" w:rsidP="00C47353">
      <w:pPr>
        <w:pStyle w:val="NoSpacing"/>
      </w:pPr>
    </w:p>
    <w:p w14:paraId="47329A94" w14:textId="74501460" w:rsidR="00AB0DB0" w:rsidRPr="00035D2D" w:rsidRDefault="00AB0DB0" w:rsidP="00AB0DB0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</w:rPr>
        <w:t>FELLOWSHIPS</w:t>
      </w:r>
    </w:p>
    <w:p w14:paraId="7B610092" w14:textId="77777777" w:rsidR="00AB0DB0" w:rsidRPr="00FC445A" w:rsidRDefault="00AB0DB0" w:rsidP="00AB0DB0">
      <w:pPr>
        <w:pStyle w:val="NoSpacing"/>
        <w:rPr>
          <w:sz w:val="24"/>
          <w:szCs w:val="24"/>
        </w:rPr>
      </w:pPr>
      <w:r>
        <w:pict w14:anchorId="43B9BA73">
          <v:rect id="_x0000_i1056" style="width:0;height:1.5pt" o:hralign="center" o:hrstd="t" o:hr="t" fillcolor="#a0a0a0" stroked="f"/>
        </w:pict>
      </w:r>
    </w:p>
    <w:p w14:paraId="535FD4F4" w14:textId="39AC9743" w:rsidR="00AB0DB0" w:rsidRDefault="00AB0DB0" w:rsidP="00AB0DB0">
      <w:pPr>
        <w:pStyle w:val="NoSpacing"/>
      </w:pPr>
      <w:r>
        <w:rPr>
          <w:b/>
          <w:bCs/>
        </w:rPr>
        <w:t>Name of Fellowship</w:t>
      </w:r>
      <w:r w:rsidRPr="00FC445A">
        <w:t xml:space="preserve"> </w:t>
      </w:r>
      <w:r>
        <w:t xml:space="preserve">                                                                    </w:t>
      </w:r>
      <w:r w:rsidRPr="00FC445A">
        <w:tab/>
      </w:r>
      <w:r w:rsidRPr="00FC445A">
        <w:tab/>
      </w:r>
      <w:r>
        <w:t xml:space="preserve">           </w:t>
      </w:r>
      <w:r w:rsidRPr="00FC445A">
        <w:t>Month Year – Month Year</w:t>
      </w:r>
    </w:p>
    <w:p w14:paraId="1E796E7B" w14:textId="76678840" w:rsidR="00AB0DB0" w:rsidRDefault="00AB0DB0" w:rsidP="00AB0DB0">
      <w:pPr>
        <w:pStyle w:val="NoSpacing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>Role</w:t>
      </w:r>
    </w:p>
    <w:p w14:paraId="7CE2E6B9" w14:textId="063EE2D3" w:rsidR="00AB0DB0" w:rsidRDefault="00AB0DB0" w:rsidP="00AB0DB0">
      <w:pPr>
        <w:pStyle w:val="NoSpacing"/>
        <w:rPr>
          <w:i/>
          <w:iCs/>
        </w:rPr>
      </w:pPr>
      <w:r>
        <w:rPr>
          <w:i/>
          <w:iCs/>
        </w:rPr>
        <w:tab/>
        <w:t>Amount</w:t>
      </w:r>
    </w:p>
    <w:p w14:paraId="3ACF749F" w14:textId="39A35E91" w:rsidR="00AB0DB0" w:rsidRDefault="00AB0DB0" w:rsidP="00C47353">
      <w:pPr>
        <w:pStyle w:val="NoSpacing"/>
      </w:pPr>
    </w:p>
    <w:p w14:paraId="1908437B" w14:textId="77777777" w:rsidR="00AB0DB0" w:rsidRDefault="00AB0DB0" w:rsidP="00AB0DB0">
      <w:pPr>
        <w:pStyle w:val="NoSpacing"/>
      </w:pPr>
      <w:r>
        <w:rPr>
          <w:b/>
          <w:bCs/>
        </w:rPr>
        <w:t>Name of Fellowship</w:t>
      </w:r>
      <w:r w:rsidRPr="00FC445A">
        <w:t xml:space="preserve"> </w:t>
      </w:r>
      <w:r>
        <w:t xml:space="preserve">                                                                    </w:t>
      </w:r>
      <w:r w:rsidRPr="00FC445A">
        <w:tab/>
      </w:r>
      <w:r w:rsidRPr="00FC445A">
        <w:tab/>
      </w:r>
      <w:r>
        <w:t xml:space="preserve">           </w:t>
      </w:r>
      <w:r w:rsidRPr="00FC445A">
        <w:t>Month Year – Month Year</w:t>
      </w:r>
    </w:p>
    <w:p w14:paraId="6D1181A0" w14:textId="77777777" w:rsidR="00AB0DB0" w:rsidRDefault="00AB0DB0" w:rsidP="00AB0DB0">
      <w:pPr>
        <w:pStyle w:val="NoSpacing"/>
        <w:rPr>
          <w:i/>
          <w:iCs/>
        </w:rPr>
      </w:pPr>
      <w:r>
        <w:rPr>
          <w:i/>
          <w:iCs/>
        </w:rPr>
        <w:tab/>
        <w:t>Role</w:t>
      </w:r>
    </w:p>
    <w:p w14:paraId="53A6BCF4" w14:textId="77777777" w:rsidR="00AB0DB0" w:rsidRDefault="00AB0DB0" w:rsidP="00AB0DB0">
      <w:pPr>
        <w:pStyle w:val="NoSpacing"/>
        <w:rPr>
          <w:i/>
          <w:iCs/>
        </w:rPr>
      </w:pPr>
      <w:r>
        <w:rPr>
          <w:i/>
          <w:iCs/>
        </w:rPr>
        <w:tab/>
        <w:t>Amount</w:t>
      </w:r>
    </w:p>
    <w:p w14:paraId="413AD932" w14:textId="77777777" w:rsidR="00EF2B61" w:rsidRDefault="00EF2B61" w:rsidP="00EF2B61">
      <w:pPr>
        <w:pStyle w:val="NoSpacing"/>
      </w:pPr>
    </w:p>
    <w:p w14:paraId="09AB243D" w14:textId="5097CD17" w:rsidR="00EF2B61" w:rsidRPr="00035D2D" w:rsidRDefault="00EF2B61" w:rsidP="00EF2B61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 xml:space="preserve">PROFESSIONAL </w:t>
      </w:r>
      <w:r>
        <w:rPr>
          <w:b/>
          <w:bCs/>
        </w:rPr>
        <w:t>ASSOCIATIONS</w:t>
      </w:r>
    </w:p>
    <w:p w14:paraId="059A002C" w14:textId="77777777" w:rsidR="00EF2B61" w:rsidRPr="00FC445A" w:rsidRDefault="00EF2B61" w:rsidP="00EF2B61">
      <w:pPr>
        <w:pStyle w:val="NoSpacing"/>
        <w:rPr>
          <w:sz w:val="24"/>
          <w:szCs w:val="24"/>
        </w:rPr>
      </w:pPr>
      <w:r>
        <w:pict w14:anchorId="3D56D1E7">
          <v:rect id="_x0000_i1035" style="width:0;height:1.5pt" o:hralign="center" o:bullet="t" o:hrstd="t" o:hr="t" fillcolor="#a0a0a0" stroked="f"/>
        </w:pict>
      </w:r>
    </w:p>
    <w:p w14:paraId="00053A75" w14:textId="77777777" w:rsidR="00EF2B61" w:rsidRDefault="00EF2B61" w:rsidP="00EF2B61">
      <w:pPr>
        <w:pStyle w:val="NoSpacing"/>
      </w:pPr>
      <w:r>
        <w:t xml:space="preserve">Name of Association </w:t>
      </w:r>
    </w:p>
    <w:p w14:paraId="3EB21B83" w14:textId="6DE02464" w:rsidR="00D74658" w:rsidRDefault="00EF2B61" w:rsidP="00EF2B61">
      <w:pPr>
        <w:pStyle w:val="NoSpacing"/>
      </w:pPr>
      <w:r>
        <w:t>Name of Association</w:t>
      </w:r>
    </w:p>
    <w:p w14:paraId="3F7C424B" w14:textId="1D080E3E" w:rsidR="00C46A5A" w:rsidRDefault="00C46A5A" w:rsidP="00EF2B61">
      <w:pPr>
        <w:pStyle w:val="NoSpacing"/>
      </w:pPr>
    </w:p>
    <w:p w14:paraId="547CD953" w14:textId="77777777" w:rsidR="00C46A5A" w:rsidRPr="00035D2D" w:rsidRDefault="00C46A5A" w:rsidP="00C46A5A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</w:rPr>
        <w:t>RESEARCH GRANTS</w:t>
      </w:r>
    </w:p>
    <w:p w14:paraId="54AA23A3" w14:textId="77777777" w:rsidR="00C46A5A" w:rsidRPr="00FC445A" w:rsidRDefault="00C46A5A" w:rsidP="00C46A5A">
      <w:pPr>
        <w:pStyle w:val="NoSpacing"/>
        <w:rPr>
          <w:sz w:val="24"/>
          <w:szCs w:val="24"/>
        </w:rPr>
      </w:pPr>
      <w:r>
        <w:pict w14:anchorId="64BD7D4D">
          <v:rect id="_x0000_i1045" style="width:0;height:1.5pt" o:hralign="center" o:hrstd="t" o:hr="t" fillcolor="#a0a0a0" stroked="f"/>
        </w:pict>
      </w:r>
    </w:p>
    <w:p w14:paraId="1E25FFEE" w14:textId="77777777" w:rsidR="00C46A5A" w:rsidRDefault="00C46A5A" w:rsidP="00C46A5A">
      <w:pPr>
        <w:pStyle w:val="NoSpacing"/>
      </w:pPr>
      <w:r>
        <w:rPr>
          <w:b/>
          <w:bCs/>
        </w:rPr>
        <w:t>Project Title</w:t>
      </w:r>
      <w:r w:rsidRPr="00FC445A">
        <w:t xml:space="preserve"> | </w:t>
      </w:r>
      <w:r>
        <w:t xml:space="preserve">University/Organization                                  </w:t>
      </w:r>
      <w:r w:rsidRPr="00FC445A">
        <w:tab/>
      </w:r>
      <w:r w:rsidRPr="00FC445A">
        <w:tab/>
      </w:r>
      <w:r>
        <w:t xml:space="preserve">           </w:t>
      </w:r>
      <w:r w:rsidRPr="00FC445A">
        <w:t>Month Year – Month Year</w:t>
      </w:r>
    </w:p>
    <w:p w14:paraId="32D80D87" w14:textId="77777777" w:rsidR="00C46A5A" w:rsidRDefault="00C46A5A" w:rsidP="00C46A5A">
      <w:pPr>
        <w:pStyle w:val="NoSpacing"/>
        <w:rPr>
          <w:i/>
          <w:iCs/>
        </w:rPr>
      </w:pPr>
      <w:r>
        <w:rPr>
          <w:i/>
          <w:iCs/>
        </w:rPr>
        <w:lastRenderedPageBreak/>
        <w:tab/>
        <w:t>Principal Investigator(s):</w:t>
      </w:r>
    </w:p>
    <w:p w14:paraId="258BB322" w14:textId="77777777" w:rsidR="00C46A5A" w:rsidRDefault="00C46A5A" w:rsidP="00C46A5A">
      <w:pPr>
        <w:pStyle w:val="NoSpacing"/>
        <w:rPr>
          <w:i/>
          <w:iCs/>
        </w:rPr>
      </w:pPr>
      <w:r>
        <w:rPr>
          <w:i/>
          <w:iCs/>
        </w:rPr>
        <w:tab/>
        <w:t>Grant # and/or Funding Organization &amp; Amount</w:t>
      </w:r>
    </w:p>
    <w:p w14:paraId="1387CA2D" w14:textId="3EABB0C9" w:rsidR="00F9621A" w:rsidRDefault="00C46A5A" w:rsidP="00C46A5A">
      <w:pPr>
        <w:pStyle w:val="NoSpacing"/>
        <w:rPr>
          <w:i/>
          <w:iCs/>
        </w:rPr>
      </w:pPr>
      <w:r>
        <w:rPr>
          <w:i/>
          <w:iCs/>
        </w:rPr>
        <w:tab/>
        <w:t>Role:  briefly describe your role for this project</w:t>
      </w:r>
    </w:p>
    <w:p w14:paraId="208B4E46" w14:textId="77777777" w:rsidR="00F9621A" w:rsidRDefault="00F9621A" w:rsidP="00C46A5A">
      <w:pPr>
        <w:pStyle w:val="NoSpacing"/>
        <w:rPr>
          <w:i/>
          <w:iCs/>
        </w:rPr>
      </w:pPr>
    </w:p>
    <w:p w14:paraId="5D1E7A39" w14:textId="77777777" w:rsidR="00C47353" w:rsidRPr="00035D2D" w:rsidRDefault="00C47353" w:rsidP="00C47353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SKILLS</w:t>
      </w:r>
    </w:p>
    <w:p w14:paraId="7543B6C5" w14:textId="77777777" w:rsidR="00C47353" w:rsidRPr="00FC445A" w:rsidRDefault="00C47353" w:rsidP="00C47353">
      <w:pPr>
        <w:pStyle w:val="NoSpacing"/>
        <w:rPr>
          <w:sz w:val="24"/>
          <w:szCs w:val="24"/>
        </w:rPr>
      </w:pPr>
      <w:r>
        <w:pict w14:anchorId="10CE8058">
          <v:rect id="_x0000_i1051" style="width:0;height:1.5pt" o:hralign="center" o:bullet="t" o:hrstd="t" o:hr="t" fillcolor="#a0a0a0" stroked="f"/>
        </w:pict>
      </w:r>
    </w:p>
    <w:p w14:paraId="41C78A25" w14:textId="77777777" w:rsidR="00C47353" w:rsidRDefault="00C47353" w:rsidP="00C47353">
      <w:pPr>
        <w:pStyle w:val="NoSpacing"/>
      </w:pPr>
    </w:p>
    <w:p w14:paraId="1F0B7A8C" w14:textId="77777777" w:rsidR="00C47353" w:rsidRPr="00FC445A" w:rsidRDefault="00C47353" w:rsidP="00C47353">
      <w:pPr>
        <w:pStyle w:val="NoSpacing"/>
        <w:ind w:left="1440" w:firstLine="720"/>
      </w:pPr>
      <w:r w:rsidRPr="00FC445A">
        <w:t>Hard Transferable Skill</w:t>
      </w:r>
      <w:r w:rsidRPr="00FC445A">
        <w:tab/>
      </w:r>
      <w:r w:rsidRPr="00FC445A">
        <w:tab/>
        <w:t>Hard Transferable Skill</w:t>
      </w:r>
    </w:p>
    <w:p w14:paraId="1668FCD1" w14:textId="77777777" w:rsidR="00C47353" w:rsidRPr="00FC445A" w:rsidRDefault="00C47353" w:rsidP="00C47353">
      <w:pPr>
        <w:pStyle w:val="NoSpacing"/>
        <w:ind w:left="1440" w:firstLine="720"/>
      </w:pPr>
      <w:r w:rsidRPr="00FC445A">
        <w:t>Hard Transferable Skill</w:t>
      </w:r>
      <w:r w:rsidRPr="00FC445A">
        <w:tab/>
      </w:r>
      <w:r w:rsidRPr="00FC445A">
        <w:tab/>
        <w:t>Hard Transferable Skill</w:t>
      </w:r>
    </w:p>
    <w:p w14:paraId="54B79AFE" w14:textId="77777777" w:rsidR="00C47353" w:rsidRPr="00FC445A" w:rsidRDefault="00C47353" w:rsidP="00C47353">
      <w:pPr>
        <w:pStyle w:val="NoSpacing"/>
        <w:ind w:left="1440" w:firstLine="720"/>
      </w:pPr>
      <w:r w:rsidRPr="00FC445A">
        <w:t>Hard Transferable Skill</w:t>
      </w:r>
      <w:r w:rsidRPr="00FC445A">
        <w:tab/>
      </w:r>
      <w:r w:rsidRPr="00FC445A">
        <w:tab/>
        <w:t>Hard Transferable Skill</w:t>
      </w:r>
    </w:p>
    <w:p w14:paraId="22C1DD8A" w14:textId="77777777" w:rsidR="00C47353" w:rsidRPr="00FC445A" w:rsidRDefault="00C47353" w:rsidP="00C47353">
      <w:pPr>
        <w:pStyle w:val="NoSpacing"/>
      </w:pPr>
    </w:p>
    <w:p w14:paraId="025CB3C1" w14:textId="77777777" w:rsidR="00C47353" w:rsidRPr="00FC445A" w:rsidRDefault="00C47353" w:rsidP="00C47353">
      <w:pPr>
        <w:pStyle w:val="NoSpacing"/>
        <w:ind w:left="2880" w:hanging="2880"/>
      </w:pPr>
      <w:r w:rsidRPr="00FC445A">
        <w:t>Technologies:</w:t>
      </w:r>
      <w:r w:rsidRPr="00FC445A">
        <w:tab/>
        <w:t xml:space="preserve">List of technologies that you are familiar with AND are relevant to the position you are applying to. If </w:t>
      </w:r>
      <w:r>
        <w:t xml:space="preserve">the </w:t>
      </w:r>
      <w:r w:rsidRPr="00FC445A">
        <w:t>list goes to a second line, be sure to manually block align</w:t>
      </w:r>
    </w:p>
    <w:p w14:paraId="3968A491" w14:textId="77777777" w:rsidR="00C47353" w:rsidRPr="00FC445A" w:rsidRDefault="00C47353" w:rsidP="00C47353">
      <w:pPr>
        <w:pStyle w:val="NoSpacing"/>
        <w:ind w:left="2880" w:hanging="2880"/>
      </w:pPr>
      <w:r w:rsidRPr="00FC445A">
        <w:t>Languages:</w:t>
      </w:r>
      <w:r w:rsidRPr="00FC445A">
        <w:tab/>
        <w:t>List of languages that you are fluent in (this is optional)</w:t>
      </w:r>
      <w:r>
        <w:t>.  If English is your only language, do NOT list it.</w:t>
      </w:r>
    </w:p>
    <w:p w14:paraId="703A8A09" w14:textId="77777777" w:rsidR="00C47353" w:rsidRDefault="00C47353" w:rsidP="00C46A5A">
      <w:pPr>
        <w:pStyle w:val="NoSpacing"/>
      </w:pPr>
    </w:p>
    <w:p w14:paraId="59170F94" w14:textId="77777777" w:rsidR="00C46A5A" w:rsidRDefault="00C46A5A" w:rsidP="00EF2B61">
      <w:pPr>
        <w:pStyle w:val="NoSpacing"/>
      </w:pPr>
    </w:p>
    <w:sectPr w:rsidR="00C46A5A" w:rsidSect="00EF2B61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97A94"/>
    <w:multiLevelType w:val="hybridMultilevel"/>
    <w:tmpl w:val="A538D7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E464694"/>
    <w:multiLevelType w:val="hybridMultilevel"/>
    <w:tmpl w:val="D1C2B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17CFE"/>
    <w:multiLevelType w:val="hybridMultilevel"/>
    <w:tmpl w:val="FC90B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5043712">
    <w:abstractNumId w:val="0"/>
  </w:num>
  <w:num w:numId="2" w16cid:durableId="1659964259">
    <w:abstractNumId w:val="1"/>
  </w:num>
  <w:num w:numId="3" w16cid:durableId="15314119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De0MDc3Mrc0szBS0lEKTi0uzszPAykwrAUAh3vfOSwAAAA="/>
  </w:docVars>
  <w:rsids>
    <w:rsidRoot w:val="00C57218"/>
    <w:rsid w:val="0008352E"/>
    <w:rsid w:val="003C4231"/>
    <w:rsid w:val="00AB0DB0"/>
    <w:rsid w:val="00C46A5A"/>
    <w:rsid w:val="00C47353"/>
    <w:rsid w:val="00C57218"/>
    <w:rsid w:val="00D74658"/>
    <w:rsid w:val="00ED0F9C"/>
    <w:rsid w:val="00EF2B61"/>
    <w:rsid w:val="00F9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A38F9"/>
  <w15:chartTrackingRefBased/>
  <w15:docId w15:val="{E7FBA2B5-DCF8-4EDA-A703-716DA561F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572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Moe</dc:creator>
  <cp:keywords/>
  <dc:description/>
  <cp:lastModifiedBy>Lucas Moe</cp:lastModifiedBy>
  <cp:revision>1</cp:revision>
  <cp:lastPrinted>2022-09-01T15:29:00Z</cp:lastPrinted>
  <dcterms:created xsi:type="dcterms:W3CDTF">2022-09-01T14:46:00Z</dcterms:created>
  <dcterms:modified xsi:type="dcterms:W3CDTF">2022-09-01T15:29:00Z</dcterms:modified>
</cp:coreProperties>
</file>